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font</w:t>
      </w:r>
      <w:r>
        <w:t xml:space="preserve"> </w:t>
      </w:r>
      <w:r>
        <w:t xml:space="preserve">size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14,</w:t>
      </w:r>
      <w:r>
        <w:t xml:space="preserve"> </w:t>
      </w:r>
      <w:r>
        <w:t xml:space="preserve">2022</w:t>
      </w:r>
    </w:p>
    <w:bookmarkStart w:id="20" w:name="section"/>
    <w:p>
      <w:pPr>
        <w:pStyle w:val="Heading5"/>
      </w:pPr>
    </w:p>
    <w:p>
      <w:pPr>
        <w:pStyle w:val="FirstParagraph"/>
      </w:pPr>
      <w:r>
        <w:t xml:space="preserve">Non-compac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95"/>
        <w:gridCol w:w="2006"/>
        <w:gridCol w:w="1872"/>
        <w:gridCol w:w="1994"/>
      </w:tblGrid>
      <w:tr>
        <w:trPr>
          <w:cantSplit/>
          <w:trHeight w:val="615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verall, N = 2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rug A, N = 9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rug B, N = 10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 (38, 5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 (37, 5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 (39, 56)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 St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 (2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 (25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 (2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 (28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 (2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 (2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 (2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2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 (2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 (26%)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 (3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 (3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 (35%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II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 (32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 (32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 (32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95"/>
        <w:gridCol w:w="2006"/>
        <w:gridCol w:w="1872"/>
        <w:gridCol w:w="1994"/>
        <w:gridCol w:w="1144"/>
        <w:gridCol w:w="1389"/>
        <w:gridCol w:w="1132"/>
      </w:tblGrid>
      <w:tr>
        <w:trPr>
          <w:cantSplit/>
          <w:trHeight w:val="571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able 1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able 2</w:t>
            </w:r>
          </w:p>
        </w:tc>
      </w:tr>
      <w:tr>
        <w:trPr>
          <w:cantSplit/>
          <w:trHeight w:val="615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verall, N = 2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rug A, N = 9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rug B, N = 10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 (38, 5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 (37, 5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 (39, 5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, 1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91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 St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 (2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 (2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 (2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 (2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4, 1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 (2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 (2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 (2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9, 2.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2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 (2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3, 1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 (3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 (3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 (3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II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 (32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 (32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 (32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bookmarkEnd w:id="20"/>
    <w:bookmarkStart w:id="21" w:name="section-1"/>
    <w:p>
      <w:pPr>
        <w:pStyle w:val="Heading5"/>
      </w:pPr>
    </w:p>
    <w:p>
      <w:pPr>
        <w:pStyle w:val="FirstParagraph"/>
      </w:pPr>
      <w:r>
        <w:t xml:space="preserve">Default Compact (size 8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615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Overall, N = 2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rug A, N = 9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rug B, N = 10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7 (38, 5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6 (37, 5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8 (39, 56)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 St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3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8 (2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5 (25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4 (2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5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9 (28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3 (2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2 (2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1 (2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0 (2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3 (2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7 (26%)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G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8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5 (3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3 (3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I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8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2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6 (35%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III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4 (32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1 (32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3 (32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571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able 1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able 2</w:t>
            </w:r>
          </w:p>
        </w:tc>
      </w:tr>
      <w:tr>
        <w:trPr>
          <w:cantSplit/>
          <w:trHeight w:val="615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Overall, N = 2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rug A, N = 9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rug B, N = 10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-value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7 (38, 5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6 (37, 5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8 (39, 5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00, 1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91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 St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3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8 (2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5 (2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4 (2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5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9 (2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4, 1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3 (2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2 (2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1 (2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39, 2.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0 (2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3 (2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7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33, 1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6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G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8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5 (3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3 (3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I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8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2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6 (3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III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4 (32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1 (32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3 (32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OR = Odds Ratio, CI = Confidence Interval</w:t>
            </w:r>
          </w:p>
        </w:tc>
      </w:tr>
    </w:tbl>
    <w:bookmarkEnd w:id="21"/>
    <w:bookmarkStart w:id="22" w:name="section-2"/>
    <w:p>
      <w:pPr>
        <w:pStyle w:val="Heading5"/>
      </w:pPr>
    </w:p>
    <w:p>
      <w:pPr>
        <w:pStyle w:val="FirstParagraph"/>
      </w:pPr>
      <w:r>
        <w:t xml:space="preserve">Slightly larger compact (size 10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615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Overall, N = 2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Drug A, N = 9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Drug B, N = 10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7 (38, 5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6 (37, 5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8 (39, 56)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T St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T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3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8 (2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5 (25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T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4 (2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5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9 (28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T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3 (2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2 (2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1 (2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T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0 (2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3 (2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7 (26%)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G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8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5 (3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3 (3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I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8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2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6 (35%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III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4 (32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1 (32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3 (32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571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Table 1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Table 2</w:t>
            </w:r>
          </w:p>
        </w:tc>
      </w:tr>
      <w:tr>
        <w:trPr>
          <w:cantSplit/>
          <w:trHeight w:val="615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Overall, N = 2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Drug A, N = 9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Drug B, N = 10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p-value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7 (38, 5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6 (37, 5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8 (39, 5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.00, 1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091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T St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T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3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8 (2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5 (2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T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4 (2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5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9 (2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24, 1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T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3 (2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2 (2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1 (2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39, 2.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T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0 (2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3 (2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7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33, 1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.6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G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8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5 (3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3 (3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I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8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2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6 (3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III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4 (32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1 (32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3 (32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OR = Odds Ratio, CI = Confidence Interval</w:t>
            </w:r>
          </w:p>
        </w:tc>
      </w:tr>
    </w:tbl>
    <w:p>
      <w:pPr>
        <w:pStyle w:val="BodyText"/>
      </w:pPr>
      <w:r>
        <w:t xml:space="preserve">**Obnoxiously larger font size (size 18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615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Overall, N = 2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Drug A, N = 9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Drug B, N = 10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47 (38, 5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46 (37, 5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48 (39, 56)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T St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T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53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28 (2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25 (25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T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54 (2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25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29 (28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T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43 (2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22 (2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21 (2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T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50 (2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23 (2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27 (26%)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G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68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35 (3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33 (3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I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68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32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36 (35%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III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64 (32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31 (32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33 (32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571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Table 1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Table 2</w:t>
            </w:r>
          </w:p>
        </w:tc>
      </w:tr>
      <w:tr>
        <w:trPr>
          <w:cantSplit/>
          <w:trHeight w:val="615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Overall, N = 2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Drug A, N = 9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Drug B, N = 10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36"/>
                <w:szCs w:val="3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36"/>
                <w:szCs w:val="3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p-value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47 (38, 5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46 (37, 5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48 (39, 5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1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1.00, 1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0.091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T St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T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53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28 (2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25 (2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T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54 (2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25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29 (2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0.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0.24, 1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0.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T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43 (2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22 (2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21 (2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0.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0.39, 2.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T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50 (2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23 (2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27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0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0.33, 1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0.6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G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68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35 (3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33 (3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I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68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32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36 (3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III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64 (32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31 (32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33 (32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36"/>
                <w:szCs w:val="3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36"/>
                <w:szCs w:val="36"/>
                <w:color w:val="000000"/>
              </w:rPr>
              <w:t xml:space="preserve">OR = Odds Ratio, CI = Confidence Interval</w:t>
            </w:r>
          </w:p>
        </w:tc>
      </w:tr>
    </w:tbl>
    <w:bookmarkEnd w:id="22"/>
    <w:bookmarkStart w:id="23" w:name="section-3"/>
    <w:p>
      <w:pPr>
        <w:pStyle w:val="Heading5"/>
      </w:pPr>
    </w:p>
    <w:bookmarkEnd w:id="23"/>
    <w:sectPr w:rsidR="00FE2854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E7EDE6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5E6CBE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8929AE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9B8CE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1BE30B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40EF04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C084A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5C85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226E6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6E0BF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A83C8B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14A674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  <w:num w:numId="14">
    <w:abstractNumId w:val="11"/>
  </w:num>
  <w:num w:numId="15">
    <w:abstractNumId w:val="11"/>
  </w:num>
  <w:num w:numId="16">
    <w:abstractNumId w:val="11"/>
  </w:num>
  <w:num w:numId="17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04B7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A4575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3">
    <w:name w:val="heading 3"/>
    <w:basedOn w:val="Normal"/>
    <w:next w:val="BodyText"/>
    <w:uiPriority w:val="9"/>
    <w:unhideWhenUsed/>
    <w:qFormat/>
    <w:rsid w:val="00AD5BC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AD5BC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E36398"/>
    <w:pPr>
      <w:keepNext/>
      <w:keepLines/>
      <w:pageBreakBefore/>
      <w:spacing w:before="200" w:after="0"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44962"/>
    <w:pPr>
      <w:spacing w:before="180" w:after="180"/>
    </w:pPr>
    <w:rPr>
      <w:rFonts w:asciiTheme="majorHAnsi" w:hAnsiTheme="majorHAnsi" w:cstheme="majorHAnsi"/>
    </w:rPr>
  </w:style>
  <w:style w:type="paragraph" w:customStyle="1" w:styleId="FirstParagraph">
    <w:name w:val="First Paragraph"/>
    <w:basedOn w:val="BodyText"/>
    <w:next w:val="BodyText"/>
    <w:qFormat/>
    <w:rsid w:val="00A45758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301AA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D04B7A"/>
    <w:pPr>
      <w:keepNext/>
      <w:keepLines/>
    </w:pPr>
    <w:rPr>
      <w:rFonts w:asciiTheme="majorHAnsi" w:hAnsiTheme="majorHAnsi" w:cstheme="majorHAnsi"/>
    </w:rPr>
  </w:style>
  <w:style w:type="paragraph" w:styleId="Date">
    <w:name w:val="Date"/>
    <w:next w:val="BodyText"/>
    <w:qFormat/>
    <w:rsid w:val="00D04B7A"/>
    <w:pPr>
      <w:keepNext/>
      <w:keepLines/>
    </w:pPr>
    <w:rPr>
      <w:rFonts w:asciiTheme="majorHAnsi" w:hAnsiTheme="majorHAnsi" w:cstheme="majorHAns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B44962"/>
    <w:rPr>
      <w:rFonts w:asciiTheme="majorHAnsi" w:hAnsiTheme="majorHAnsi" w:cstheme="maj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3</Words>
  <Characters>361</Characters>
  <Application>Microsoft Office Word</Application>
  <DocSecurity>0</DocSecurity>
  <Lines>3</Lines>
  <Paragraphs>1</Paragraphs>
  <ScaleCrop>false</ScaleCrop>
  <Company>Memorial Sloan Kettering Cancer Center</Company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font size</dc:title>
  <dc:creator/>
  <cp:keywords/>
  <dcterms:created xsi:type="dcterms:W3CDTF">2022-01-14T16:17:52Z</dcterms:created>
  <dcterms:modified xsi:type="dcterms:W3CDTF">2022-01-14T16:1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templates/references.bib</vt:lpwstr>
  </property>
  <property fmtid="{D5CDD505-2E9C-101B-9397-08002B2CF9AE}" pid="3" name="csl">
    <vt:lpwstr>templates/european-urology.csl</vt:lpwstr>
  </property>
  <property fmtid="{D5CDD505-2E9C-101B-9397-08002B2CF9AE}" pid="4" name="date">
    <vt:lpwstr>January 14, 2022</vt:lpwstr>
  </property>
  <property fmtid="{D5CDD505-2E9C-101B-9397-08002B2CF9AE}" pid="5" name="output">
    <vt:lpwstr/>
  </property>
</Properties>
</file>